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FBF320" w14:textId="3DAA5103" w:rsidR="0069573B" w:rsidRDefault="00C332A7">
      <w:r>
        <w:t>BA710</w:t>
      </w:r>
    </w:p>
    <w:p w14:paraId="49F2A83F" w14:textId="68863F9B" w:rsidR="00C332A7" w:rsidRDefault="00832C30">
      <w:r>
        <w:t>Winter 202</w:t>
      </w:r>
      <w:r w:rsidR="00FA5BEA">
        <w:t>3</w:t>
      </w:r>
      <w:r w:rsidR="00C332A7">
        <w:t xml:space="preserve"> Case</w:t>
      </w:r>
    </w:p>
    <w:p w14:paraId="634FFA96" w14:textId="2D5926A0" w:rsidR="00C332A7" w:rsidRDefault="00C332A7">
      <w:r>
        <w:t>25 Marks</w:t>
      </w:r>
    </w:p>
    <w:p w14:paraId="502B8CD5" w14:textId="42180920" w:rsidR="00C332A7" w:rsidRDefault="00C332A7">
      <w:r>
        <w:t xml:space="preserve">Due </w:t>
      </w:r>
      <w:r w:rsidR="00FA5BEA">
        <w:t>Sunday</w:t>
      </w:r>
      <w:r>
        <w:t xml:space="preserve"> </w:t>
      </w:r>
      <w:r w:rsidR="00832C30">
        <w:t xml:space="preserve">April </w:t>
      </w:r>
      <w:r w:rsidR="00FA5BEA">
        <w:t>9</w:t>
      </w:r>
      <w:r w:rsidR="00832C30">
        <w:t>, 202</w:t>
      </w:r>
      <w:r w:rsidR="00FA5BEA">
        <w:t>3</w:t>
      </w:r>
    </w:p>
    <w:p w14:paraId="0EB4C876" w14:textId="6D794D39" w:rsidR="00C3533E" w:rsidRDefault="00C3533E">
      <w:r>
        <w:t>SUDISH BASNET, 301250603</w:t>
      </w:r>
    </w:p>
    <w:p w14:paraId="63834153" w14:textId="404DD995" w:rsidR="00C332A7" w:rsidRDefault="00C332A7"/>
    <w:p w14:paraId="2BE96BAE" w14:textId="77777777" w:rsidR="00667499" w:rsidRDefault="00667499"/>
    <w:p w14:paraId="17A0523E" w14:textId="1AF7F4A9" w:rsidR="00C332A7" w:rsidRPr="003F3144" w:rsidRDefault="00C332A7">
      <w:pPr>
        <w:rPr>
          <w:b/>
          <w:bCs/>
        </w:rPr>
      </w:pPr>
      <w:r w:rsidRPr="003F3144">
        <w:rPr>
          <w:b/>
          <w:bCs/>
        </w:rPr>
        <w:t>Deliverable details:</w:t>
      </w:r>
    </w:p>
    <w:p w14:paraId="3571C28C" w14:textId="77777777" w:rsidR="00C332A7" w:rsidRDefault="00C332A7"/>
    <w:p w14:paraId="4FF43978" w14:textId="394D65DA" w:rsidR="00C332A7" w:rsidRDefault="00C332A7">
      <w:r>
        <w:t>Complete all questions in this Word document.</w:t>
      </w:r>
    </w:p>
    <w:p w14:paraId="37EC8A8C" w14:textId="596B9A03" w:rsidR="00C332A7" w:rsidRDefault="00C332A7">
      <w:r>
        <w:t>Complete the SQL template.</w:t>
      </w:r>
    </w:p>
    <w:p w14:paraId="10003DA9" w14:textId="44627AF9" w:rsidR="00C332A7" w:rsidRDefault="00C332A7">
      <w:r>
        <w:t>Your source dat</w:t>
      </w:r>
      <w:r w:rsidR="00832C30">
        <w:t>a</w:t>
      </w:r>
      <w:r>
        <w:t xml:space="preserve"> must be loaded to a schema called BA710case.</w:t>
      </w:r>
    </w:p>
    <w:p w14:paraId="3CAC68E9" w14:textId="01AC2973" w:rsidR="00C332A7" w:rsidRDefault="00C332A7">
      <w:r>
        <w:t>Your work data must be loaded to a schema called Work.</w:t>
      </w:r>
    </w:p>
    <w:p w14:paraId="44BED381" w14:textId="78A974BC" w:rsidR="00C332A7" w:rsidRDefault="00C332A7">
      <w:r>
        <w:t>Your work tables must include “case_” as a prefix to the table name you choose.</w:t>
      </w:r>
    </w:p>
    <w:p w14:paraId="17F04676" w14:textId="77CBE193" w:rsidR="00C332A7" w:rsidRDefault="00C332A7"/>
    <w:p w14:paraId="6399B3E5" w14:textId="1B7EFBAF" w:rsidR="00C332A7" w:rsidRPr="003F3144" w:rsidRDefault="00C332A7">
      <w:pPr>
        <w:rPr>
          <w:b/>
          <w:bCs/>
        </w:rPr>
      </w:pPr>
      <w:r w:rsidRPr="003F3144">
        <w:rPr>
          <w:b/>
          <w:bCs/>
        </w:rPr>
        <w:t>Premise:</w:t>
      </w:r>
    </w:p>
    <w:p w14:paraId="718A3B84" w14:textId="5F1A3A13" w:rsidR="00C332A7" w:rsidRDefault="00C332A7"/>
    <w:p w14:paraId="3C705936" w14:textId="77777777" w:rsidR="00C332A7" w:rsidRDefault="00C332A7" w:rsidP="00C332A7">
      <w:r>
        <w:t xml:space="preserve">You work at a company that manufactures and sells electric scooters.  You have been told that the pre-orders for the Bat Scooter were initially good, but the orders suddenly dropped by 20%. </w:t>
      </w:r>
    </w:p>
    <w:p w14:paraId="735F677C" w14:textId="2D06C536" w:rsidR="00C332A7" w:rsidRDefault="00C332A7" w:rsidP="00C332A7">
      <w:r>
        <w:t>Your job is to investigate the situation and test some general hypotheses on why this might have occurred, post hoc.</w:t>
      </w:r>
    </w:p>
    <w:p w14:paraId="77C87830" w14:textId="60B7C5E4" w:rsidR="00674747" w:rsidRDefault="00674747" w:rsidP="00C332A7"/>
    <w:p w14:paraId="052FB0CC" w14:textId="15ADD05D" w:rsidR="00674747" w:rsidRPr="00674747" w:rsidRDefault="00674747" w:rsidP="00C332A7">
      <w:pPr>
        <w:rPr>
          <w:color w:val="FF0000"/>
        </w:rPr>
      </w:pPr>
      <w:r w:rsidRPr="00674747">
        <w:rPr>
          <w:color w:val="FF0000"/>
        </w:rPr>
        <w:t>Since our company headquarters is in Toronto, we need to make sure your dates are stored in Eastern time.  The easiest way to do this is to set the time zone in the top of your code:</w:t>
      </w:r>
    </w:p>
    <w:p w14:paraId="481F482A" w14:textId="73205EED" w:rsidR="00674747" w:rsidRPr="00674747" w:rsidRDefault="00674747" w:rsidP="00C332A7">
      <w:pPr>
        <w:rPr>
          <w:color w:val="FF0000"/>
        </w:rPr>
      </w:pPr>
    </w:p>
    <w:p w14:paraId="65E263E1" w14:textId="77777777" w:rsidR="00674747" w:rsidRPr="00674747" w:rsidRDefault="00674747" w:rsidP="00674747">
      <w:pPr>
        <w:rPr>
          <w:color w:val="FF0000"/>
        </w:rPr>
      </w:pPr>
      <w:r w:rsidRPr="00674747">
        <w:rPr>
          <w:b/>
          <w:bCs/>
          <w:color w:val="FF0000"/>
        </w:rPr>
        <w:t>/*Set Time Zone*/</w:t>
      </w:r>
    </w:p>
    <w:p w14:paraId="391E8C06" w14:textId="192CFF49" w:rsidR="00674747" w:rsidRDefault="00674747" w:rsidP="00674747">
      <w:pPr>
        <w:rPr>
          <w:b/>
          <w:bCs/>
          <w:color w:val="FF0000"/>
        </w:rPr>
      </w:pPr>
      <w:r w:rsidRPr="00674747">
        <w:rPr>
          <w:b/>
          <w:bCs/>
          <w:color w:val="FF0000"/>
        </w:rPr>
        <w:t xml:space="preserve">set </w:t>
      </w:r>
      <w:proofErr w:type="spellStart"/>
      <w:r w:rsidRPr="00674747">
        <w:rPr>
          <w:b/>
          <w:bCs/>
          <w:color w:val="FF0000"/>
        </w:rPr>
        <w:t>time_zone</w:t>
      </w:r>
      <w:proofErr w:type="spellEnd"/>
      <w:r w:rsidRPr="00674747">
        <w:rPr>
          <w:b/>
          <w:bCs/>
          <w:color w:val="FF0000"/>
        </w:rPr>
        <w:t>='-4:00</w:t>
      </w:r>
      <w:proofErr w:type="gramStart"/>
      <w:r w:rsidRPr="00674747">
        <w:rPr>
          <w:b/>
          <w:bCs/>
          <w:color w:val="FF0000"/>
        </w:rPr>
        <w:t>';</w:t>
      </w:r>
      <w:proofErr w:type="gramEnd"/>
    </w:p>
    <w:p w14:paraId="6E4A61E4" w14:textId="369A67E2" w:rsidR="00B127B6" w:rsidRDefault="00B127B6" w:rsidP="00674747">
      <w:pPr>
        <w:rPr>
          <w:b/>
          <w:bCs/>
          <w:color w:val="FF0000"/>
        </w:rPr>
      </w:pPr>
    </w:p>
    <w:p w14:paraId="5C900CE9" w14:textId="4313001F" w:rsidR="00B127B6" w:rsidRDefault="00B127B6" w:rsidP="00674747">
      <w:pPr>
        <w:rPr>
          <w:b/>
          <w:bCs/>
        </w:rPr>
      </w:pPr>
      <w:r w:rsidRPr="00B127B6">
        <w:rPr>
          <w:b/>
          <w:bCs/>
        </w:rPr>
        <w:t>Part 1:</w:t>
      </w:r>
    </w:p>
    <w:p w14:paraId="4AF88133" w14:textId="3A81567F" w:rsidR="00B127B6" w:rsidRDefault="00B127B6" w:rsidP="00674747">
      <w:pPr>
        <w:rPr>
          <w:b/>
          <w:bCs/>
        </w:rPr>
      </w:pPr>
    </w:p>
    <w:p w14:paraId="424A5861" w14:textId="06C35361" w:rsidR="00B127B6" w:rsidRDefault="00B127B6" w:rsidP="00674747">
      <w:r w:rsidRPr="00B127B6">
        <w:t>Complete an analysis of the sales patterns for the Bat scooter.  Perform a comparative analysis with the Bat Limited Edition and the Lemon 2013 scooters.</w:t>
      </w:r>
      <w:r>
        <w:t xml:space="preserve">  Your resulting table for each scooter should have:</w:t>
      </w:r>
    </w:p>
    <w:p w14:paraId="0E626285" w14:textId="5BCFBC82" w:rsidR="00B127B6" w:rsidRDefault="00B127B6" w:rsidP="00674747">
      <w:r>
        <w:t>1) Daily sales amount</w:t>
      </w:r>
    </w:p>
    <w:p w14:paraId="4B7F9D65" w14:textId="6CAEA455" w:rsidR="00B127B6" w:rsidRDefault="00B127B6" w:rsidP="00674747">
      <w:r>
        <w:t>2) Cumulative sales</w:t>
      </w:r>
    </w:p>
    <w:p w14:paraId="02E33AE8" w14:textId="254FA2DD" w:rsidR="00B127B6" w:rsidRDefault="00B127B6" w:rsidP="00674747">
      <w:r>
        <w:t xml:space="preserve">3) Cumulative sales for a </w:t>
      </w:r>
      <w:proofErr w:type="gramStart"/>
      <w:r>
        <w:t>seven day</w:t>
      </w:r>
      <w:proofErr w:type="gramEnd"/>
      <w:r>
        <w:t xml:space="preserve"> period beginning with the current record and adding the previous 6 records.</w:t>
      </w:r>
    </w:p>
    <w:p w14:paraId="7B27B127" w14:textId="6888E849" w:rsidR="00B127B6" w:rsidRPr="00B127B6" w:rsidRDefault="00B127B6" w:rsidP="00674747">
      <w:r>
        <w:t xml:space="preserve">4) Percentage </w:t>
      </w:r>
      <w:r w:rsidR="005A4B1B">
        <w:t xml:space="preserve">change in </w:t>
      </w:r>
      <w:r>
        <w:t>cumulative sales compared to the same point seven days prior.</w:t>
      </w:r>
    </w:p>
    <w:p w14:paraId="1E77EBB7" w14:textId="682BEFD1" w:rsidR="003F3144" w:rsidRPr="00B127B6" w:rsidRDefault="003F3144" w:rsidP="00C332A7"/>
    <w:p w14:paraId="0C32E650" w14:textId="42AD60BA" w:rsidR="00C332A7" w:rsidRDefault="00C618FA">
      <w:pPr>
        <w:rPr>
          <w:b/>
          <w:bCs/>
        </w:rPr>
      </w:pPr>
      <w:r w:rsidRPr="00C618FA">
        <w:rPr>
          <w:b/>
          <w:bCs/>
        </w:rPr>
        <w:t>Example Sales Analysis for the Blade Scooter:</w:t>
      </w:r>
    </w:p>
    <w:p w14:paraId="1064924B" w14:textId="7D4D0F19" w:rsidR="00C618FA" w:rsidRDefault="00C618FA">
      <w:pPr>
        <w:rPr>
          <w:b/>
          <w:bCs/>
        </w:rPr>
      </w:pPr>
    </w:p>
    <w:p w14:paraId="104939B5" w14:textId="53183B4A" w:rsidR="00C618FA" w:rsidRDefault="002834F6">
      <w:pPr>
        <w:rPr>
          <w:b/>
          <w:bCs/>
        </w:rPr>
      </w:pPr>
      <w:r>
        <w:rPr>
          <w:b/>
          <w:bCs/>
          <w:noProof/>
        </w:rPr>
        <w:lastRenderedPageBreak/>
        <mc:AlternateContent>
          <mc:Choice Requires="wps">
            <w:drawing>
              <wp:anchor distT="0" distB="0" distL="114300" distR="114300" simplePos="0" relativeHeight="251679744" behindDoc="0" locked="0" layoutInCell="1" allowOverlap="1" wp14:anchorId="3077536F" wp14:editId="31B7D136">
                <wp:simplePos x="0" y="0"/>
                <wp:positionH relativeFrom="column">
                  <wp:posOffset>4995751</wp:posOffset>
                </wp:positionH>
                <wp:positionV relativeFrom="paragraph">
                  <wp:posOffset>2940615</wp:posOffset>
                </wp:positionV>
                <wp:extent cx="744145" cy="943321"/>
                <wp:effectExtent l="25400" t="25400" r="18415" b="22225"/>
                <wp:wrapNone/>
                <wp:docPr id="22" name="Straight Arrow Connector 22"/>
                <wp:cNvGraphicFramePr/>
                <a:graphic xmlns:a="http://schemas.openxmlformats.org/drawingml/2006/main">
                  <a:graphicData uri="http://schemas.microsoft.com/office/word/2010/wordprocessingShape">
                    <wps:wsp>
                      <wps:cNvCnPr/>
                      <wps:spPr>
                        <a:xfrm flipH="1" flipV="1">
                          <a:off x="0" y="0"/>
                          <a:ext cx="744145" cy="943321"/>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C175E1F" id="_x0000_t32" coordsize="21600,21600" o:spt="32" o:oned="t" path="m,l21600,21600e" filled="f">
                <v:path arrowok="t" fillok="f" o:connecttype="none"/>
                <o:lock v:ext="edit" shapetype="t"/>
              </v:shapetype>
              <v:shape id="Straight Arrow Connector 22" o:spid="_x0000_s1026" type="#_x0000_t32" style="position:absolute;margin-left:393.35pt;margin-top:231.55pt;width:58.6pt;height:74.3pt;flip:x 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" strokecolor="red" strokeweight="1pt">
                <v:stroke endarrow="block" joinstyle="miter"/>
              </v:shape>
            </w:pict>
          </mc:Fallback>
        </mc:AlternateContent>
      </w:r>
      <w:r>
        <w:rPr>
          <w:b/>
          <w:bCs/>
          <w:noProof/>
        </w:rPr>
        <mc:AlternateContent>
          <mc:Choice Requires="wps">
            <w:drawing>
              <wp:anchor distT="0" distB="0" distL="114300" distR="114300" simplePos="0" relativeHeight="251683840" behindDoc="0" locked="0" layoutInCell="1" allowOverlap="1" wp14:anchorId="4CB60009" wp14:editId="6693B586">
                <wp:simplePos x="0" y="0"/>
                <wp:positionH relativeFrom="column">
                  <wp:posOffset>4270802</wp:posOffset>
                </wp:positionH>
                <wp:positionV relativeFrom="paragraph">
                  <wp:posOffset>2723106</wp:posOffset>
                </wp:positionV>
                <wp:extent cx="796705" cy="217284"/>
                <wp:effectExtent l="0" t="0" r="16510" b="11430"/>
                <wp:wrapNone/>
                <wp:docPr id="24" name="Oval 24"/>
                <wp:cNvGraphicFramePr/>
                <a:graphic xmlns:a="http://schemas.openxmlformats.org/drawingml/2006/main">
                  <a:graphicData uri="http://schemas.microsoft.com/office/word/2010/wordprocessingShape">
                    <wps:wsp>
                      <wps:cNvSpPr/>
                      <wps:spPr>
                        <a:xfrm>
                          <a:off x="0" y="0"/>
                          <a:ext cx="796705" cy="217284"/>
                        </a:xfrm>
                        <a:prstGeom prst="ellipse">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80BE073" id="Oval 24" o:spid="_x0000_s1026" style="position:absolute;margin-left:336.3pt;margin-top:214.4pt;width:62.75pt;height:17.1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" filled="f" strokecolor="red" strokeweight="1pt">
                <v:stroke joinstyle="miter"/>
              </v:oval>
            </w:pict>
          </mc:Fallback>
        </mc:AlternateContent>
      </w:r>
      <w:r>
        <w:rPr>
          <w:b/>
          <w:bCs/>
          <w:noProof/>
        </w:rPr>
        <mc:AlternateContent>
          <mc:Choice Requires="wps">
            <w:drawing>
              <wp:anchor distT="0" distB="0" distL="114300" distR="114300" simplePos="0" relativeHeight="251681792" behindDoc="0" locked="0" layoutInCell="1" allowOverlap="1" wp14:anchorId="5AD146B2" wp14:editId="739C1CFD">
                <wp:simplePos x="0" y="0"/>
                <wp:positionH relativeFrom="column">
                  <wp:posOffset>4261630</wp:posOffset>
                </wp:positionH>
                <wp:positionV relativeFrom="paragraph">
                  <wp:posOffset>1482398</wp:posOffset>
                </wp:positionV>
                <wp:extent cx="796705" cy="217284"/>
                <wp:effectExtent l="0" t="0" r="16510" b="11430"/>
                <wp:wrapNone/>
                <wp:docPr id="23" name="Oval 23"/>
                <wp:cNvGraphicFramePr/>
                <a:graphic xmlns:a="http://schemas.openxmlformats.org/drawingml/2006/main">
                  <a:graphicData uri="http://schemas.microsoft.com/office/word/2010/wordprocessingShape">
                    <wps:wsp>
                      <wps:cNvSpPr/>
                      <wps:spPr>
                        <a:xfrm>
                          <a:off x="0" y="0"/>
                          <a:ext cx="796705" cy="217284"/>
                        </a:xfrm>
                        <a:prstGeom prst="ellipse">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E410DD5" id="Oval 23" o:spid="_x0000_s1026" style="position:absolute;margin-left:335.55pt;margin-top:116.7pt;width:62.75pt;height:17.1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" filled="f" strokecolor="red" strokeweight="1pt">
                <v:stroke joinstyle="miter"/>
              </v:oval>
            </w:pict>
          </mc:Fallback>
        </mc:AlternateContent>
      </w:r>
      <w:r>
        <w:rPr>
          <w:b/>
          <w:bCs/>
          <w:noProof/>
        </w:rPr>
        <mc:AlternateContent>
          <mc:Choice Requires="wps">
            <w:drawing>
              <wp:anchor distT="0" distB="0" distL="114300" distR="114300" simplePos="0" relativeHeight="251677696" behindDoc="0" locked="0" layoutInCell="1" allowOverlap="1" wp14:anchorId="4288D5DB" wp14:editId="52254C20">
                <wp:simplePos x="0" y="0"/>
                <wp:positionH relativeFrom="column">
                  <wp:posOffset>4028792</wp:posOffset>
                </wp:positionH>
                <wp:positionV relativeFrom="paragraph">
                  <wp:posOffset>1718397</wp:posOffset>
                </wp:positionV>
                <wp:extent cx="424941" cy="2201752"/>
                <wp:effectExtent l="0" t="25400" r="45085" b="8255"/>
                <wp:wrapNone/>
                <wp:docPr id="21" name="Straight Arrow Connector 21"/>
                <wp:cNvGraphicFramePr/>
                <a:graphic xmlns:a="http://schemas.openxmlformats.org/drawingml/2006/main">
                  <a:graphicData uri="http://schemas.microsoft.com/office/word/2010/wordprocessingShape">
                    <wps:wsp>
                      <wps:cNvCnPr/>
                      <wps:spPr>
                        <a:xfrm flipV="1">
                          <a:off x="0" y="0"/>
                          <a:ext cx="424941" cy="2201752"/>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B36C3B" id="Straight Arrow Connector 21" o:spid="_x0000_s1026" type="#_x0000_t32" style="position:absolute;margin-left:317.25pt;margin-top:135.3pt;width:33.45pt;height:173.35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" strokecolor="red" strokeweight="1pt">
                <v:stroke endarrow="block" joinstyle="miter"/>
              </v:shape>
            </w:pict>
          </mc:Fallback>
        </mc:AlternateContent>
      </w:r>
      <w:r w:rsidR="00D373A6">
        <w:rPr>
          <w:b/>
          <w:bCs/>
          <w:noProof/>
        </w:rPr>
        <mc:AlternateContent>
          <mc:Choice Requires="wps">
            <w:drawing>
              <wp:anchor distT="0" distB="0" distL="114300" distR="114300" simplePos="0" relativeHeight="251671552" behindDoc="0" locked="0" layoutInCell="1" allowOverlap="1" wp14:anchorId="36DFAA89" wp14:editId="12E7B1B7">
                <wp:simplePos x="0" y="0"/>
                <wp:positionH relativeFrom="column">
                  <wp:posOffset>2879002</wp:posOffset>
                </wp:positionH>
                <wp:positionV relativeFrom="paragraph">
                  <wp:posOffset>2960482</wp:posOffset>
                </wp:positionV>
                <wp:extent cx="425513" cy="1753763"/>
                <wp:effectExtent l="0" t="25400" r="44450" b="12065"/>
                <wp:wrapNone/>
                <wp:docPr id="17" name="Straight Arrow Connector 17"/>
                <wp:cNvGraphicFramePr/>
                <a:graphic xmlns:a="http://schemas.openxmlformats.org/drawingml/2006/main">
                  <a:graphicData uri="http://schemas.microsoft.com/office/word/2010/wordprocessingShape">
                    <wps:wsp>
                      <wps:cNvCnPr/>
                      <wps:spPr>
                        <a:xfrm flipV="1">
                          <a:off x="0" y="0"/>
                          <a:ext cx="425513" cy="1753763"/>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B5F70C" id="Straight Arrow Connector 17" o:spid="_x0000_s1026" type="#_x0000_t32" style="position:absolute;margin-left:226.7pt;margin-top:233.1pt;width:33.5pt;height:138.1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" strokecolor="red" strokeweight="1pt">
                <v:stroke endarrow="block" joinstyle="miter"/>
              </v:shape>
            </w:pict>
          </mc:Fallback>
        </mc:AlternateContent>
      </w:r>
      <w:r w:rsidR="00D373A6">
        <w:rPr>
          <w:b/>
          <w:bCs/>
          <w:noProof/>
        </w:rPr>
        <mc:AlternateContent>
          <mc:Choice Requires="wps">
            <w:drawing>
              <wp:anchor distT="0" distB="0" distL="114300" distR="114300" simplePos="0" relativeHeight="251665408" behindDoc="0" locked="0" layoutInCell="1" allowOverlap="1" wp14:anchorId="6A9991FC" wp14:editId="567C7B87">
                <wp:simplePos x="0" y="0"/>
                <wp:positionH relativeFrom="column">
                  <wp:posOffset>3257223</wp:posOffset>
                </wp:positionH>
                <wp:positionV relativeFrom="paragraph">
                  <wp:posOffset>2731531</wp:posOffset>
                </wp:positionV>
                <wp:extent cx="796705" cy="217284"/>
                <wp:effectExtent l="0" t="0" r="16510" b="11430"/>
                <wp:wrapNone/>
                <wp:docPr id="14" name="Oval 14"/>
                <wp:cNvGraphicFramePr/>
                <a:graphic xmlns:a="http://schemas.openxmlformats.org/drawingml/2006/main">
                  <a:graphicData uri="http://schemas.microsoft.com/office/word/2010/wordprocessingShape">
                    <wps:wsp>
                      <wps:cNvSpPr/>
                      <wps:spPr>
                        <a:xfrm>
                          <a:off x="0" y="0"/>
                          <a:ext cx="796705" cy="217284"/>
                        </a:xfrm>
                        <a:prstGeom prst="ellipse">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987D5FC" id="Oval 14" o:spid="_x0000_s1026" style="position:absolute;margin-left:256.45pt;margin-top:215.1pt;width:62.75pt;height:17.1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" filled="f" strokecolor="red" strokeweight="1pt">
                <v:stroke joinstyle="miter"/>
              </v:oval>
            </w:pict>
          </mc:Fallback>
        </mc:AlternateContent>
      </w:r>
      <w:r w:rsidR="00D373A6">
        <w:rPr>
          <w:b/>
          <w:bCs/>
          <w:noProof/>
        </w:rPr>
        <mc:AlternateContent>
          <mc:Choice Requires="wps">
            <w:drawing>
              <wp:anchor distT="0" distB="0" distL="114300" distR="114300" simplePos="0" relativeHeight="251673600" behindDoc="0" locked="0" layoutInCell="1" allowOverlap="1" wp14:anchorId="6FAE3689" wp14:editId="072282D9">
                <wp:simplePos x="0" y="0"/>
                <wp:positionH relativeFrom="column">
                  <wp:posOffset>3338774</wp:posOffset>
                </wp:positionH>
                <wp:positionV relativeFrom="paragraph">
                  <wp:posOffset>3927399</wp:posOffset>
                </wp:positionV>
                <wp:extent cx="1412340" cy="733331"/>
                <wp:effectExtent l="0" t="0" r="10160" b="16510"/>
                <wp:wrapNone/>
                <wp:docPr id="18" name="Text Box 18"/>
                <wp:cNvGraphicFramePr/>
                <a:graphic xmlns:a="http://schemas.openxmlformats.org/drawingml/2006/main">
                  <a:graphicData uri="http://schemas.microsoft.com/office/word/2010/wordprocessingShape">
                    <wps:wsp>
                      <wps:cNvSpPr txBox="1"/>
                      <wps:spPr>
                        <a:xfrm>
                          <a:off x="0" y="0"/>
                          <a:ext cx="1412340" cy="733331"/>
                        </a:xfrm>
                        <a:prstGeom prst="rect">
                          <a:avLst/>
                        </a:prstGeom>
                        <a:solidFill>
                          <a:schemeClr val="lt1"/>
                        </a:solidFill>
                        <a:ln w="12700">
                          <a:solidFill>
                            <a:srgbClr val="FF0000"/>
                          </a:solidFill>
                        </a:ln>
                      </wps:spPr>
                      <wps:txbx>
                        <w:txbxContent>
                          <w:p w14:paraId="7108EBBA" w14:textId="2D1CDDBB" w:rsidR="00C618FA" w:rsidRDefault="00C618FA" w:rsidP="00C618FA">
                            <w:r>
                              <w:t>Perce</w:t>
                            </w:r>
                            <w:r w:rsidR="00D5541F">
                              <w:t xml:space="preserve">ntage growth in </w:t>
                            </w:r>
                            <w:proofErr w:type="spellStart"/>
                            <w:r w:rsidR="002834F6">
                              <w:t>cumulative_sales</w:t>
                            </w:r>
                            <w:proofErr w:type="spellEnd"/>
                            <w:r w:rsidR="00D5541F">
                              <w:t xml:space="preserve"> from 6/23 to 6/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AE3689" id="_x0000_t202" coordsize="21600,21600" o:spt="202" path="m,l,21600r21600,l21600,xe">
                <v:stroke joinstyle="miter"/>
                <v:path gradientshapeok="t" o:connecttype="rect"/>
              </v:shapetype>
              <v:shape id="Text Box 18" o:spid="_x0000_s1026" type="#_x0000_t202" style="position:absolute;margin-left:262.9pt;margin-top:309.25pt;width:111.2pt;height:57.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" fillcolor="white [3201]" strokecolor="red" strokeweight="1pt">
                <v:textbox>
                  <w:txbxContent>
                    <w:p w14:paraId="7108EBBA" w14:textId="2D1CDDBB" w:rsidR="00C618FA" w:rsidRDefault="00C618FA" w:rsidP="00C618FA">
                      <w:r>
                        <w:t>Perce</w:t>
                      </w:r>
                      <w:r w:rsidR="00D5541F">
                        <w:t xml:space="preserve">ntage growth in </w:t>
                      </w:r>
                      <w:proofErr w:type="spellStart"/>
                      <w:r w:rsidR="002834F6">
                        <w:t>cumulative_sales</w:t>
                      </w:r>
                      <w:proofErr w:type="spellEnd"/>
                      <w:r w:rsidR="00D5541F">
                        <w:t xml:space="preserve"> from 6/23 to 6/30</w:t>
                      </w:r>
                    </w:p>
                  </w:txbxContent>
                </v:textbox>
              </v:shape>
            </w:pict>
          </mc:Fallback>
        </mc:AlternateContent>
      </w:r>
      <w:r w:rsidR="00D373A6">
        <w:rPr>
          <w:b/>
          <w:bCs/>
          <w:noProof/>
        </w:rPr>
        <mc:AlternateContent>
          <mc:Choice Requires="wps">
            <w:drawing>
              <wp:anchor distT="0" distB="0" distL="114300" distR="114300" simplePos="0" relativeHeight="251663360" behindDoc="0" locked="0" layoutInCell="1" allowOverlap="1" wp14:anchorId="3C7A1F98" wp14:editId="76569BB2">
                <wp:simplePos x="0" y="0"/>
                <wp:positionH relativeFrom="column">
                  <wp:posOffset>2869949</wp:posOffset>
                </wp:positionH>
                <wp:positionV relativeFrom="paragraph">
                  <wp:posOffset>1555435</wp:posOffset>
                </wp:positionV>
                <wp:extent cx="443336" cy="2464303"/>
                <wp:effectExtent l="0" t="25400" r="52070" b="12700"/>
                <wp:wrapNone/>
                <wp:docPr id="13" name="Straight Arrow Connector 13"/>
                <wp:cNvGraphicFramePr/>
                <a:graphic xmlns:a="http://schemas.openxmlformats.org/drawingml/2006/main">
                  <a:graphicData uri="http://schemas.microsoft.com/office/word/2010/wordprocessingShape">
                    <wps:wsp>
                      <wps:cNvCnPr/>
                      <wps:spPr>
                        <a:xfrm flipV="1">
                          <a:off x="0" y="0"/>
                          <a:ext cx="443336" cy="2464303"/>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BCD046" id="Straight Arrow Connector 13" o:spid="_x0000_s1026" type="#_x0000_t32" style="position:absolute;margin-left:226pt;margin-top:122.5pt;width:34.9pt;height:194.0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" strokecolor="red" strokeweight="1pt">
                <v:stroke endarrow="block" joinstyle="miter"/>
              </v:shape>
            </w:pict>
          </mc:Fallback>
        </mc:AlternateContent>
      </w:r>
      <w:r w:rsidR="00D373A6">
        <w:rPr>
          <w:b/>
          <w:bCs/>
          <w:noProof/>
        </w:rPr>
        <mc:AlternateContent>
          <mc:Choice Requires="wps">
            <w:drawing>
              <wp:anchor distT="0" distB="0" distL="114300" distR="114300" simplePos="0" relativeHeight="251669504" behindDoc="0" locked="0" layoutInCell="1" allowOverlap="1" wp14:anchorId="0FB20434" wp14:editId="41A749CC">
                <wp:simplePos x="0" y="0"/>
                <wp:positionH relativeFrom="column">
                  <wp:posOffset>1790498</wp:posOffset>
                </wp:positionH>
                <wp:positionV relativeFrom="paragraph">
                  <wp:posOffset>4451796</wp:posOffset>
                </wp:positionV>
                <wp:extent cx="1077362" cy="516047"/>
                <wp:effectExtent l="0" t="0" r="15240" b="17780"/>
                <wp:wrapNone/>
                <wp:docPr id="16" name="Text Box 16"/>
                <wp:cNvGraphicFramePr/>
                <a:graphic xmlns:a="http://schemas.openxmlformats.org/drawingml/2006/main">
                  <a:graphicData uri="http://schemas.microsoft.com/office/word/2010/wordprocessingShape">
                    <wps:wsp>
                      <wps:cNvSpPr txBox="1"/>
                      <wps:spPr>
                        <a:xfrm>
                          <a:off x="0" y="0"/>
                          <a:ext cx="1077362" cy="516047"/>
                        </a:xfrm>
                        <a:prstGeom prst="rect">
                          <a:avLst/>
                        </a:prstGeom>
                        <a:solidFill>
                          <a:schemeClr val="lt1"/>
                        </a:solidFill>
                        <a:ln w="12700">
                          <a:solidFill>
                            <a:srgbClr val="FF0000"/>
                          </a:solidFill>
                        </a:ln>
                      </wps:spPr>
                      <wps:txbx>
                        <w:txbxContent>
                          <w:p w14:paraId="088BF77C" w14:textId="1E360513" w:rsidR="00C618FA" w:rsidRDefault="00C618FA" w:rsidP="00C618FA">
                            <w:r>
                              <w:t xml:space="preserve">Total sales </w:t>
                            </w:r>
                            <w:r w:rsidR="002834F6">
                              <w:t xml:space="preserve">7/2 </w:t>
                            </w:r>
                            <w:r>
                              <w:t>– 7/</w:t>
                            </w:r>
                            <w:r w:rsidR="002834F6">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B20434" id="Text Box 16" o:spid="_x0000_s1027" type="#_x0000_t202" style="position:absolute;margin-left:141pt;margin-top:350.55pt;width:84.85pt;height:40.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" fillcolor="white [3201]" strokecolor="red" strokeweight="1pt">
                <v:textbox>
                  <w:txbxContent>
                    <w:p w14:paraId="088BF77C" w14:textId="1E360513" w:rsidR="00C618FA" w:rsidRDefault="00C618FA" w:rsidP="00C618FA">
                      <w:r>
                        <w:t xml:space="preserve">Total sales </w:t>
                      </w:r>
                      <w:r w:rsidR="002834F6">
                        <w:t xml:space="preserve">7/2 </w:t>
                      </w:r>
                      <w:r>
                        <w:t xml:space="preserve">– </w:t>
                      </w:r>
                      <w:r>
                        <w:t>7/</w:t>
                      </w:r>
                      <w:r w:rsidR="002834F6">
                        <w:t>8</w:t>
                      </w:r>
                    </w:p>
                  </w:txbxContent>
                </v:textbox>
              </v:shape>
            </w:pict>
          </mc:Fallback>
        </mc:AlternateContent>
      </w:r>
      <w:r w:rsidR="00D373A6">
        <w:rPr>
          <w:b/>
          <w:bCs/>
          <w:noProof/>
        </w:rPr>
        <mc:AlternateContent>
          <mc:Choice Requires="wps">
            <w:drawing>
              <wp:anchor distT="0" distB="0" distL="114300" distR="114300" simplePos="0" relativeHeight="251667456" behindDoc="0" locked="0" layoutInCell="1" allowOverlap="1" wp14:anchorId="7C94B6FB" wp14:editId="5BD5CF97">
                <wp:simplePos x="0" y="0"/>
                <wp:positionH relativeFrom="column">
                  <wp:posOffset>1799081</wp:posOffset>
                </wp:positionH>
                <wp:positionV relativeFrom="paragraph">
                  <wp:posOffset>3745677</wp:posOffset>
                </wp:positionV>
                <wp:extent cx="1077362" cy="516047"/>
                <wp:effectExtent l="0" t="0" r="15240" b="17780"/>
                <wp:wrapNone/>
                <wp:docPr id="15" name="Text Box 15"/>
                <wp:cNvGraphicFramePr/>
                <a:graphic xmlns:a="http://schemas.openxmlformats.org/drawingml/2006/main">
                  <a:graphicData uri="http://schemas.microsoft.com/office/word/2010/wordprocessingShape">
                    <wps:wsp>
                      <wps:cNvSpPr txBox="1"/>
                      <wps:spPr>
                        <a:xfrm>
                          <a:off x="0" y="0"/>
                          <a:ext cx="1077362" cy="516047"/>
                        </a:xfrm>
                        <a:prstGeom prst="rect">
                          <a:avLst/>
                        </a:prstGeom>
                        <a:solidFill>
                          <a:schemeClr val="lt1"/>
                        </a:solidFill>
                        <a:ln w="12700">
                          <a:solidFill>
                            <a:srgbClr val="FF0000"/>
                          </a:solidFill>
                        </a:ln>
                      </wps:spPr>
                      <wps:txbx>
                        <w:txbxContent>
                          <w:p w14:paraId="1AED7121" w14:textId="255ED07C" w:rsidR="00C618FA" w:rsidRDefault="00C618FA" w:rsidP="00C618FA">
                            <w:r>
                              <w:t>Total sales 6/23 – 6/2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94B6FB" id="Text Box 15" o:spid="_x0000_s1028" type="#_x0000_t202" style="position:absolute;margin-left:141.65pt;margin-top:294.95pt;width:84.85pt;height:40.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" fillcolor="white [3201]" strokecolor="red" strokeweight="1pt">
                <v:textbox>
                  <w:txbxContent>
                    <w:p w14:paraId="1AED7121" w14:textId="255ED07C" w:rsidR="00C618FA" w:rsidRDefault="00C618FA" w:rsidP="00C618FA">
                      <w:r>
                        <w:t>Total sales 6/23 – 6/29</w:t>
                      </w:r>
                    </w:p>
                  </w:txbxContent>
                </v:textbox>
              </v:shape>
            </w:pict>
          </mc:Fallback>
        </mc:AlternateContent>
      </w:r>
      <w:r w:rsidR="00D373A6">
        <w:rPr>
          <w:b/>
          <w:bCs/>
          <w:noProof/>
        </w:rPr>
        <mc:AlternateContent>
          <mc:Choice Requires="wps">
            <w:drawing>
              <wp:anchor distT="0" distB="0" distL="114300" distR="114300" simplePos="0" relativeHeight="251661312" behindDoc="0" locked="0" layoutInCell="1" allowOverlap="1" wp14:anchorId="754159DD" wp14:editId="1B3E7895">
                <wp:simplePos x="0" y="0"/>
                <wp:positionH relativeFrom="column">
                  <wp:posOffset>3249779</wp:posOffset>
                </wp:positionH>
                <wp:positionV relativeFrom="paragraph">
                  <wp:posOffset>1339793</wp:posOffset>
                </wp:positionV>
                <wp:extent cx="796705" cy="217284"/>
                <wp:effectExtent l="0" t="0" r="16510" b="11430"/>
                <wp:wrapNone/>
                <wp:docPr id="12" name="Oval 12"/>
                <wp:cNvGraphicFramePr/>
                <a:graphic xmlns:a="http://schemas.openxmlformats.org/drawingml/2006/main">
                  <a:graphicData uri="http://schemas.microsoft.com/office/word/2010/wordprocessingShape">
                    <wps:wsp>
                      <wps:cNvSpPr/>
                      <wps:spPr>
                        <a:xfrm>
                          <a:off x="0" y="0"/>
                          <a:ext cx="796705" cy="217284"/>
                        </a:xfrm>
                        <a:prstGeom prst="ellipse">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F23EAD6" id="Oval 12" o:spid="_x0000_s1026" style="position:absolute;margin-left:255.9pt;margin-top:105.5pt;width:62.75pt;height:17.1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" filled="f" strokecolor="red" strokeweight="1pt">
                <v:stroke joinstyle="miter"/>
              </v:oval>
            </w:pict>
          </mc:Fallback>
        </mc:AlternateContent>
      </w:r>
      <w:r w:rsidR="00D373A6">
        <w:rPr>
          <w:b/>
          <w:bCs/>
          <w:noProof/>
        </w:rPr>
        <mc:AlternateContent>
          <mc:Choice Requires="wps">
            <w:drawing>
              <wp:anchor distT="0" distB="0" distL="114300" distR="114300" simplePos="0" relativeHeight="251660288" behindDoc="0" locked="0" layoutInCell="1" allowOverlap="1" wp14:anchorId="2874BEBF" wp14:editId="623DA725">
                <wp:simplePos x="0" y="0"/>
                <wp:positionH relativeFrom="column">
                  <wp:posOffset>1276539</wp:posOffset>
                </wp:positionH>
                <wp:positionV relativeFrom="paragraph">
                  <wp:posOffset>450912</wp:posOffset>
                </wp:positionV>
                <wp:extent cx="1475488" cy="3523558"/>
                <wp:effectExtent l="0" t="25400" r="36195" b="20320"/>
                <wp:wrapNone/>
                <wp:docPr id="11" name="Straight Arrow Connector 11"/>
                <wp:cNvGraphicFramePr/>
                <a:graphic xmlns:a="http://schemas.openxmlformats.org/drawingml/2006/main">
                  <a:graphicData uri="http://schemas.microsoft.com/office/word/2010/wordprocessingShape">
                    <wps:wsp>
                      <wps:cNvCnPr/>
                      <wps:spPr>
                        <a:xfrm flipV="1">
                          <a:off x="0" y="0"/>
                          <a:ext cx="1475488" cy="3523558"/>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3A7891" id="Straight Arrow Connector 11" o:spid="_x0000_s1026" type="#_x0000_t32" style="position:absolute;margin-left:100.5pt;margin-top:35.5pt;width:116.2pt;height:277.4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" strokecolor="red" strokeweight="1pt">
                <v:stroke endarrow="block" joinstyle="miter"/>
              </v:shape>
            </w:pict>
          </mc:Fallback>
        </mc:AlternateContent>
      </w:r>
      <w:r w:rsidR="00D373A6">
        <w:rPr>
          <w:b/>
          <w:bCs/>
          <w:noProof/>
        </w:rPr>
        <mc:AlternateContent>
          <mc:Choice Requires="wps">
            <w:drawing>
              <wp:anchor distT="0" distB="0" distL="114300" distR="114300" simplePos="0" relativeHeight="251659264" behindDoc="0" locked="0" layoutInCell="1" allowOverlap="1" wp14:anchorId="07BF8611" wp14:editId="1DDAE173">
                <wp:simplePos x="0" y="0"/>
                <wp:positionH relativeFrom="column">
                  <wp:posOffset>189645</wp:posOffset>
                </wp:positionH>
                <wp:positionV relativeFrom="paragraph">
                  <wp:posOffset>3738528</wp:posOffset>
                </wp:positionV>
                <wp:extent cx="1077362" cy="516047"/>
                <wp:effectExtent l="0" t="0" r="15240" b="17780"/>
                <wp:wrapNone/>
                <wp:docPr id="10" name="Text Box 10"/>
                <wp:cNvGraphicFramePr/>
                <a:graphic xmlns:a="http://schemas.openxmlformats.org/drawingml/2006/main">
                  <a:graphicData uri="http://schemas.microsoft.com/office/word/2010/wordprocessingShape">
                    <wps:wsp>
                      <wps:cNvSpPr txBox="1"/>
                      <wps:spPr>
                        <a:xfrm>
                          <a:off x="0" y="0"/>
                          <a:ext cx="1077362" cy="516047"/>
                        </a:xfrm>
                        <a:prstGeom prst="rect">
                          <a:avLst/>
                        </a:prstGeom>
                        <a:solidFill>
                          <a:schemeClr val="lt1"/>
                        </a:solidFill>
                        <a:ln w="12700">
                          <a:solidFill>
                            <a:srgbClr val="FF0000"/>
                          </a:solidFill>
                        </a:ln>
                      </wps:spPr>
                      <wps:txbx>
                        <w:txbxContent>
                          <w:p w14:paraId="2E522807" w14:textId="13E1CC7D" w:rsidR="00C618FA" w:rsidRDefault="00C618FA">
                            <w:r>
                              <w:t xml:space="preserve">Counts up for each </w:t>
                            </w:r>
                            <w:proofErr w:type="gramStart"/>
                            <w:r>
                              <w:t>record</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BF8611" id="Text Box 10" o:spid="_x0000_s1029" type="#_x0000_t202" style="position:absolute;margin-left:14.95pt;margin-top:294.35pt;width:84.85pt;height:40.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" fillcolor="white [3201]" strokecolor="red" strokeweight="1pt">
                <v:textbox>
                  <w:txbxContent>
                    <w:p w14:paraId="2E522807" w14:textId="13E1CC7D" w:rsidR="00C618FA" w:rsidRDefault="00C618FA">
                      <w:proofErr w:type="gramStart"/>
                      <w:r>
                        <w:t>Counts up</w:t>
                      </w:r>
                      <w:proofErr w:type="gramEnd"/>
                      <w:r>
                        <w:t xml:space="preserve"> for each record</w:t>
                      </w:r>
                    </w:p>
                  </w:txbxContent>
                </v:textbox>
              </v:shape>
            </w:pict>
          </mc:Fallback>
        </mc:AlternateContent>
      </w:r>
      <w:r w:rsidR="00D373A6">
        <w:rPr>
          <w:b/>
          <w:bCs/>
          <w:noProof/>
        </w:rPr>
        <w:drawing>
          <wp:inline distT="0" distB="0" distL="0" distR="0" wp14:anchorId="43A3E882" wp14:editId="30771E53">
            <wp:extent cx="5943600" cy="3548380"/>
            <wp:effectExtent l="0" t="0" r="0" b="0"/>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3548380"/>
                    </a:xfrm>
                    <a:prstGeom prst="rect">
                      <a:avLst/>
                    </a:prstGeom>
                  </pic:spPr>
                </pic:pic>
              </a:graphicData>
            </a:graphic>
          </wp:inline>
        </w:drawing>
      </w:r>
    </w:p>
    <w:p w14:paraId="4EE021A6" w14:textId="0777BF64" w:rsidR="00B127B6" w:rsidRDefault="00B127B6">
      <w:pPr>
        <w:rPr>
          <w:b/>
          <w:bCs/>
        </w:rPr>
      </w:pPr>
    </w:p>
    <w:p w14:paraId="17F609E4" w14:textId="63A7571A" w:rsidR="00B127B6" w:rsidRDefault="00B34312">
      <w:pPr>
        <w:rPr>
          <w:b/>
          <w:bCs/>
        </w:rPr>
      </w:pPr>
      <w:r>
        <w:rPr>
          <w:b/>
          <w:bCs/>
          <w:noProof/>
        </w:rPr>
        <mc:AlternateContent>
          <mc:Choice Requires="wps">
            <w:drawing>
              <wp:anchor distT="0" distB="0" distL="114300" distR="114300" simplePos="0" relativeHeight="251675648" behindDoc="0" locked="0" layoutInCell="1" allowOverlap="1" wp14:anchorId="34CA6557" wp14:editId="1B554B9D">
                <wp:simplePos x="0" y="0"/>
                <wp:positionH relativeFrom="column">
                  <wp:posOffset>5069941</wp:posOffset>
                </wp:positionH>
                <wp:positionV relativeFrom="paragraph">
                  <wp:posOffset>158554</wp:posOffset>
                </wp:positionV>
                <wp:extent cx="1412240" cy="1095469"/>
                <wp:effectExtent l="0" t="0" r="10160" b="9525"/>
                <wp:wrapNone/>
                <wp:docPr id="20" name="Text Box 20"/>
                <wp:cNvGraphicFramePr/>
                <a:graphic xmlns:a="http://schemas.openxmlformats.org/drawingml/2006/main">
                  <a:graphicData uri="http://schemas.microsoft.com/office/word/2010/wordprocessingShape">
                    <wps:wsp>
                      <wps:cNvSpPr txBox="1"/>
                      <wps:spPr>
                        <a:xfrm>
                          <a:off x="0" y="0"/>
                          <a:ext cx="1412240" cy="1095469"/>
                        </a:xfrm>
                        <a:prstGeom prst="rect">
                          <a:avLst/>
                        </a:prstGeom>
                        <a:solidFill>
                          <a:schemeClr val="lt1"/>
                        </a:solidFill>
                        <a:ln w="12700">
                          <a:solidFill>
                            <a:srgbClr val="FF0000"/>
                          </a:solidFill>
                        </a:ln>
                      </wps:spPr>
                      <wps:txbx>
                        <w:txbxContent>
                          <w:p w14:paraId="5362BC63" w14:textId="5C93C6E6" w:rsidR="00D5541F" w:rsidRDefault="00D5541F" w:rsidP="00D5541F">
                            <w:r>
                              <w:t xml:space="preserve">Percentage growth in </w:t>
                            </w:r>
                            <w:proofErr w:type="spellStart"/>
                            <w:r w:rsidR="00EF745F">
                              <w:t>cumulative_sales</w:t>
                            </w:r>
                            <w:proofErr w:type="spellEnd"/>
                            <w:r>
                              <w:t xml:space="preserve"> from </w:t>
                            </w:r>
                            <w:r w:rsidR="005A4B1B">
                              <w:t xml:space="preserve">7/8 </w:t>
                            </w:r>
                            <w:r>
                              <w:t xml:space="preserve">to </w:t>
                            </w:r>
                            <w:r w:rsidR="005A4B1B">
                              <w:t>7/1</w:t>
                            </w:r>
                          </w:p>
                          <w:p w14:paraId="2C424E9B" w14:textId="34A40F56" w:rsidR="00B34312" w:rsidRDefault="00B34312" w:rsidP="00D5541F">
                            <w:r>
                              <w:t>(63559 – 39899) /39899 = 59.29</w:t>
                            </w:r>
                          </w:p>
                          <w:p w14:paraId="69E6F5E4" w14:textId="77777777" w:rsidR="00D5541F" w:rsidRDefault="00D5541F" w:rsidP="00D5541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CA6557" id="Text Box 20" o:spid="_x0000_s1030" type="#_x0000_t202" style="position:absolute;margin-left:399.2pt;margin-top:12.5pt;width:111.2pt;height:86.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" fillcolor="white [3201]" strokecolor="red" strokeweight="1pt">
                <v:textbox>
                  <w:txbxContent>
                    <w:p w14:paraId="5362BC63" w14:textId="5C93C6E6" w:rsidR="00D5541F" w:rsidRDefault="00D5541F" w:rsidP="00D5541F">
                      <w:r>
                        <w:t xml:space="preserve">Percentage growth in </w:t>
                      </w:r>
                      <w:proofErr w:type="spellStart"/>
                      <w:r w:rsidR="00EF745F">
                        <w:t>cumulative_sales</w:t>
                      </w:r>
                      <w:proofErr w:type="spellEnd"/>
                      <w:r>
                        <w:t xml:space="preserve"> from </w:t>
                      </w:r>
                      <w:r w:rsidR="005A4B1B">
                        <w:t xml:space="preserve">7/8 </w:t>
                      </w:r>
                      <w:r>
                        <w:t xml:space="preserve">to </w:t>
                      </w:r>
                      <w:r w:rsidR="005A4B1B">
                        <w:t>7/1</w:t>
                      </w:r>
                    </w:p>
                    <w:p w14:paraId="2C424E9B" w14:textId="34A40F56" w:rsidR="00B34312" w:rsidRDefault="00B34312" w:rsidP="00D5541F">
                      <w:r>
                        <w:t>(63559 – 39899) /39899 = 59.29</w:t>
                      </w:r>
                    </w:p>
                    <w:p w14:paraId="69E6F5E4" w14:textId="77777777" w:rsidR="00D5541F" w:rsidRDefault="00D5541F" w:rsidP="00D5541F"/>
                  </w:txbxContent>
                </v:textbox>
              </v:shape>
            </w:pict>
          </mc:Fallback>
        </mc:AlternateContent>
      </w:r>
    </w:p>
    <w:p w14:paraId="1CE22DA1" w14:textId="2BFD417F" w:rsidR="00B127B6" w:rsidRDefault="00B127B6">
      <w:pPr>
        <w:rPr>
          <w:b/>
          <w:bCs/>
        </w:rPr>
      </w:pPr>
    </w:p>
    <w:p w14:paraId="2DC66DF8" w14:textId="30758BDA" w:rsidR="00B127B6" w:rsidRDefault="00B127B6">
      <w:pPr>
        <w:rPr>
          <w:b/>
          <w:bCs/>
        </w:rPr>
      </w:pPr>
    </w:p>
    <w:p w14:paraId="2882EBFC" w14:textId="41A3E875" w:rsidR="00B127B6" w:rsidRDefault="00B127B6">
      <w:pPr>
        <w:rPr>
          <w:b/>
          <w:bCs/>
        </w:rPr>
      </w:pPr>
    </w:p>
    <w:p w14:paraId="4819960A" w14:textId="189DC6B1" w:rsidR="00B127B6" w:rsidRDefault="00B127B6">
      <w:pPr>
        <w:rPr>
          <w:b/>
          <w:bCs/>
        </w:rPr>
      </w:pPr>
    </w:p>
    <w:p w14:paraId="77DC2B98" w14:textId="5481685E" w:rsidR="00B127B6" w:rsidRDefault="00B127B6">
      <w:pPr>
        <w:rPr>
          <w:b/>
          <w:bCs/>
        </w:rPr>
      </w:pPr>
    </w:p>
    <w:p w14:paraId="038DCB9F" w14:textId="71C954B2" w:rsidR="00B127B6" w:rsidRDefault="00B127B6">
      <w:pPr>
        <w:rPr>
          <w:b/>
          <w:bCs/>
        </w:rPr>
      </w:pPr>
    </w:p>
    <w:p w14:paraId="53C32ADF" w14:textId="015090BF" w:rsidR="00B127B6" w:rsidRDefault="00B127B6">
      <w:pPr>
        <w:rPr>
          <w:b/>
          <w:bCs/>
        </w:rPr>
      </w:pPr>
    </w:p>
    <w:p w14:paraId="0ACD99CD" w14:textId="0C91F99C" w:rsidR="00B127B6" w:rsidRDefault="00B127B6">
      <w:pPr>
        <w:rPr>
          <w:b/>
          <w:bCs/>
        </w:rPr>
      </w:pPr>
    </w:p>
    <w:p w14:paraId="57219420" w14:textId="3E3C6588" w:rsidR="00B127B6" w:rsidRDefault="00B127B6">
      <w:pPr>
        <w:rPr>
          <w:b/>
          <w:bCs/>
        </w:rPr>
      </w:pPr>
    </w:p>
    <w:p w14:paraId="2E0FE2BB" w14:textId="7005935E" w:rsidR="00B127B6" w:rsidRDefault="00B127B6">
      <w:pPr>
        <w:rPr>
          <w:b/>
          <w:bCs/>
        </w:rPr>
      </w:pPr>
      <w:r>
        <w:rPr>
          <w:b/>
          <w:bCs/>
        </w:rPr>
        <w:t>Paste your Bat Sales Analysis table:</w:t>
      </w:r>
    </w:p>
    <w:p w14:paraId="20F37662" w14:textId="204F25FE" w:rsidR="00B127B6" w:rsidRDefault="00B127B6">
      <w:pPr>
        <w:rPr>
          <w:b/>
          <w:bCs/>
        </w:rPr>
      </w:pPr>
    </w:p>
    <w:p w14:paraId="6DB7BF69" w14:textId="77777777" w:rsidR="003E4947" w:rsidRDefault="003E4947">
      <w:pPr>
        <w:rPr>
          <w:noProof/>
        </w:rPr>
      </w:pPr>
    </w:p>
    <w:p w14:paraId="1771539F" w14:textId="436751BE" w:rsidR="008813F0" w:rsidRDefault="003E4947">
      <w:pPr>
        <w:rPr>
          <w:b/>
          <w:bCs/>
        </w:rPr>
      </w:pPr>
      <w:r>
        <w:rPr>
          <w:noProof/>
        </w:rPr>
        <w:lastRenderedPageBreak/>
        <w:drawing>
          <wp:inline distT="0" distB="0" distL="0" distR="0" wp14:anchorId="3AEF909F" wp14:editId="735F7299">
            <wp:extent cx="6085772" cy="4048125"/>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a:picLocks noChangeAspect="1" noChangeArrowheads="1"/>
                    </pic:cNvPicPr>
                  </pic:nvPicPr>
                  <pic:blipFill rotWithShape="1">
                    <a:blip r:embed="rId6">
                      <a:extLst>
                        <a:ext uri="{28A0092B-C50C-407E-A947-70E740481C1C}">
                          <a14:useLocalDpi xmlns:a14="http://schemas.microsoft.com/office/drawing/2010/main" val="0"/>
                        </a:ext>
                      </a:extLst>
                    </a:blip>
                    <a:srcRect l="21796" t="33923" r="24693" b="2762"/>
                    <a:stretch/>
                  </pic:blipFill>
                  <pic:spPr bwMode="auto">
                    <a:xfrm>
                      <a:off x="0" y="0"/>
                      <a:ext cx="6105804" cy="4061450"/>
                    </a:xfrm>
                    <a:prstGeom prst="rect">
                      <a:avLst/>
                    </a:prstGeom>
                    <a:noFill/>
                    <a:ln>
                      <a:noFill/>
                    </a:ln>
                    <a:extLst>
                      <a:ext uri="{53640926-AAD7-44D8-BBD7-CCE9431645EC}">
                        <a14:shadowObscured xmlns:a14="http://schemas.microsoft.com/office/drawing/2010/main"/>
                      </a:ext>
                    </a:extLst>
                  </pic:spPr>
                </pic:pic>
              </a:graphicData>
            </a:graphic>
          </wp:inline>
        </w:drawing>
      </w:r>
    </w:p>
    <w:p w14:paraId="661C1BCD" w14:textId="77777777" w:rsidR="003E4947" w:rsidRDefault="003E4947" w:rsidP="008813F0"/>
    <w:p w14:paraId="18CAF7D3" w14:textId="2FBC4E7F" w:rsidR="008813F0" w:rsidRPr="008813F0" w:rsidRDefault="008813F0" w:rsidP="008813F0">
      <w:r>
        <w:t xml:space="preserve">Question: </w:t>
      </w:r>
      <w:r w:rsidRPr="008813F0">
        <w:t>On what date does the cumulative weekly sales growth drop below 10%?</w:t>
      </w:r>
    </w:p>
    <w:p w14:paraId="3D921E36" w14:textId="5DF44EFE" w:rsidR="008813F0" w:rsidRPr="008813F0" w:rsidRDefault="008813F0" w:rsidP="008813F0">
      <w:r w:rsidRPr="008813F0">
        <w:t xml:space="preserve">Answer:    </w:t>
      </w:r>
      <w:r w:rsidR="00D970A6" w:rsidRPr="00D970A6">
        <w:t xml:space="preserve">For the first sale date 2016-12-06, the cumulative weekly sales growth </w:t>
      </w:r>
      <w:proofErr w:type="gramStart"/>
      <w:r w:rsidR="00D970A6" w:rsidRPr="00D970A6">
        <w:t>drop</w:t>
      </w:r>
      <w:proofErr w:type="gramEnd"/>
      <w:r w:rsidR="00D970A6" w:rsidRPr="00D970A6">
        <w:t xml:space="preserve"> below 10% and 904 total data </w:t>
      </w:r>
      <w:r w:rsidR="00D970A6">
        <w:t xml:space="preserve">fall </w:t>
      </w:r>
      <w:r w:rsidR="00D970A6" w:rsidRPr="00D970A6">
        <w:t>below 10%</w:t>
      </w:r>
      <w:r w:rsidRPr="008813F0">
        <w:t xml:space="preserve">        </w:t>
      </w:r>
    </w:p>
    <w:p w14:paraId="299DDF2D" w14:textId="77777777" w:rsidR="008813F0" w:rsidRPr="008813F0" w:rsidRDefault="008813F0" w:rsidP="008813F0"/>
    <w:p w14:paraId="288787DB" w14:textId="77777777" w:rsidR="008813F0" w:rsidRPr="008813F0" w:rsidRDefault="008813F0" w:rsidP="008813F0">
      <w:r w:rsidRPr="008813F0">
        <w:t>Question: How many days since the launch date did it take for cumulative sales growth</w:t>
      </w:r>
    </w:p>
    <w:p w14:paraId="7273B379" w14:textId="77777777" w:rsidR="008813F0" w:rsidRPr="008813F0" w:rsidRDefault="008813F0" w:rsidP="008813F0">
      <w:r w:rsidRPr="008813F0">
        <w:t>to drop below 10%?</w:t>
      </w:r>
    </w:p>
    <w:p w14:paraId="5BB91DC5" w14:textId="7EDCB5E1" w:rsidR="008813F0" w:rsidRPr="008813F0" w:rsidRDefault="008813F0" w:rsidP="008813F0">
      <w:r w:rsidRPr="008813F0">
        <w:t xml:space="preserve">Answer:  </w:t>
      </w:r>
      <w:r w:rsidR="00B2460C" w:rsidRPr="00B2460C">
        <w:t xml:space="preserve">It take 57 days since the launch date for cumulative sales growth to drop below 10% </w:t>
      </w:r>
      <w:r w:rsidRPr="008813F0">
        <w:t xml:space="preserve">                              </w:t>
      </w:r>
    </w:p>
    <w:p w14:paraId="67B7EF4C" w14:textId="77777777" w:rsidR="008813F0" w:rsidRPr="008813F0" w:rsidRDefault="008813F0" w:rsidP="008813F0"/>
    <w:p w14:paraId="64F73E43" w14:textId="1B4550D5" w:rsidR="00B127B6" w:rsidRDefault="00B127B6">
      <w:pPr>
        <w:rPr>
          <w:b/>
          <w:bCs/>
        </w:rPr>
      </w:pPr>
      <w:r>
        <w:rPr>
          <w:b/>
          <w:bCs/>
        </w:rPr>
        <w:t>Paste your Bat Limited Sales Analysis table:</w:t>
      </w:r>
    </w:p>
    <w:p w14:paraId="4D3ACD80" w14:textId="57306EA2" w:rsidR="00B127B6" w:rsidRDefault="004B26DC">
      <w:pPr>
        <w:rPr>
          <w:b/>
          <w:bCs/>
        </w:rPr>
      </w:pPr>
      <w:r>
        <w:rPr>
          <w:noProof/>
        </w:rPr>
        <w:lastRenderedPageBreak/>
        <w:drawing>
          <wp:inline distT="0" distB="0" distL="0" distR="0" wp14:anchorId="3C2280F3" wp14:editId="64941158">
            <wp:extent cx="5724525" cy="3386761"/>
            <wp:effectExtent l="0" t="0" r="0" b="444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a:picLocks noChangeAspect="1" noChangeArrowheads="1"/>
                    </pic:cNvPicPr>
                  </pic:nvPicPr>
                  <pic:blipFill rotWithShape="1">
                    <a:blip r:embed="rId7">
                      <a:extLst>
                        <a:ext uri="{28A0092B-C50C-407E-A947-70E740481C1C}">
                          <a14:useLocalDpi xmlns:a14="http://schemas.microsoft.com/office/drawing/2010/main" val="0"/>
                        </a:ext>
                      </a:extLst>
                    </a:blip>
                    <a:srcRect l="21154" t="33067" r="17628" b="2510"/>
                    <a:stretch/>
                  </pic:blipFill>
                  <pic:spPr bwMode="auto">
                    <a:xfrm>
                      <a:off x="0" y="0"/>
                      <a:ext cx="5741274" cy="3396670"/>
                    </a:xfrm>
                    <a:prstGeom prst="rect">
                      <a:avLst/>
                    </a:prstGeom>
                    <a:noFill/>
                    <a:ln>
                      <a:noFill/>
                    </a:ln>
                    <a:extLst>
                      <a:ext uri="{53640926-AAD7-44D8-BBD7-CCE9431645EC}">
                        <a14:shadowObscured xmlns:a14="http://schemas.microsoft.com/office/drawing/2010/main"/>
                      </a:ext>
                    </a:extLst>
                  </pic:spPr>
                </pic:pic>
              </a:graphicData>
            </a:graphic>
          </wp:inline>
        </w:drawing>
      </w:r>
    </w:p>
    <w:p w14:paraId="36E3B31B" w14:textId="0711F54F" w:rsidR="00B127B6" w:rsidRDefault="00B127B6">
      <w:pPr>
        <w:rPr>
          <w:b/>
          <w:bCs/>
        </w:rPr>
      </w:pPr>
    </w:p>
    <w:p w14:paraId="37CB7496" w14:textId="77777777" w:rsidR="008813F0" w:rsidRPr="008813F0" w:rsidRDefault="008813F0" w:rsidP="008813F0">
      <w:r>
        <w:t xml:space="preserve">Question: </w:t>
      </w:r>
      <w:r w:rsidRPr="008813F0">
        <w:t>On what date does the cumulative weekly sales growth drop below 10%?</w:t>
      </w:r>
    </w:p>
    <w:p w14:paraId="13446EE5" w14:textId="49466685" w:rsidR="008813F0" w:rsidRPr="008813F0" w:rsidRDefault="008813F0" w:rsidP="008813F0">
      <w:r w:rsidRPr="008813F0">
        <w:t xml:space="preserve">Answer:      </w:t>
      </w:r>
      <w:r w:rsidR="00410A99" w:rsidRPr="00410A99">
        <w:t>sales dropped by 10% since 2017-04-29 and the total number of data that dropped below 10% is 742</w:t>
      </w:r>
      <w:r w:rsidRPr="008813F0">
        <w:t xml:space="preserve">      </w:t>
      </w:r>
    </w:p>
    <w:p w14:paraId="435EF6D9" w14:textId="77777777" w:rsidR="008813F0" w:rsidRPr="008813F0" w:rsidRDefault="008813F0" w:rsidP="008813F0"/>
    <w:p w14:paraId="2D30AA64" w14:textId="77777777" w:rsidR="008813F0" w:rsidRPr="008813F0" w:rsidRDefault="008813F0" w:rsidP="008813F0">
      <w:r w:rsidRPr="008813F0">
        <w:t>Question: How many days since the launch date did it take for cumulative sales growth</w:t>
      </w:r>
    </w:p>
    <w:p w14:paraId="3F0583B6" w14:textId="77777777" w:rsidR="008813F0" w:rsidRPr="008813F0" w:rsidRDefault="008813F0" w:rsidP="008813F0">
      <w:r w:rsidRPr="008813F0">
        <w:t>to drop below 10%?</w:t>
      </w:r>
    </w:p>
    <w:p w14:paraId="519ABE99" w14:textId="03F2CF39" w:rsidR="008813F0" w:rsidRPr="008813F0" w:rsidRDefault="008813F0" w:rsidP="008813F0">
      <w:r w:rsidRPr="008813F0">
        <w:t xml:space="preserve">Answer:  </w:t>
      </w:r>
      <w:r w:rsidR="00410A99" w:rsidRPr="00410A99">
        <w:t>sales dropped after 73 days of opening</w:t>
      </w:r>
      <w:r w:rsidRPr="008813F0">
        <w:t xml:space="preserve">                              </w:t>
      </w:r>
    </w:p>
    <w:p w14:paraId="388ED97C" w14:textId="77777777" w:rsidR="008813F0" w:rsidRPr="008813F0" w:rsidRDefault="008813F0" w:rsidP="008813F0"/>
    <w:p w14:paraId="5B3A4515" w14:textId="77777777" w:rsidR="008813F0" w:rsidRPr="008813F0" w:rsidRDefault="008813F0" w:rsidP="008813F0">
      <w:r w:rsidRPr="008813F0">
        <w:t xml:space="preserve">Question: Is there a difference in the behavior in cumulative sales growth </w:t>
      </w:r>
    </w:p>
    <w:p w14:paraId="65792B11" w14:textId="42EAC208" w:rsidR="008813F0" w:rsidRPr="008813F0" w:rsidRDefault="008813F0" w:rsidP="008813F0">
      <w:r w:rsidRPr="008813F0">
        <w:t xml:space="preserve">between the Bat edition and the </w:t>
      </w:r>
      <w:r>
        <w:t>Bat Limited</w:t>
      </w:r>
      <w:r w:rsidRPr="008813F0">
        <w:t xml:space="preserve"> edition?  (Make a statement comparing</w:t>
      </w:r>
    </w:p>
    <w:p w14:paraId="74760F5A" w14:textId="77777777" w:rsidR="008813F0" w:rsidRPr="008813F0" w:rsidRDefault="008813F0" w:rsidP="008813F0">
      <w:r w:rsidRPr="008813F0">
        <w:t>the growth statistics.)</w:t>
      </w:r>
    </w:p>
    <w:p w14:paraId="56FC88A0" w14:textId="4EFD3EBE" w:rsidR="008813F0" w:rsidRDefault="008813F0" w:rsidP="008813F0">
      <w:pPr>
        <w:rPr>
          <w:b/>
          <w:bCs/>
        </w:rPr>
      </w:pPr>
      <w:r w:rsidRPr="008813F0">
        <w:t xml:space="preserve">Answer:    </w:t>
      </w:r>
      <w:r w:rsidR="00C25220">
        <w:t>The sales growth for Bat limited edition in comparison to BAT edition. For a look, it took 73 days for bat limited edition to drop sales below 10% while it took only 57 days to drop sales below 10% for bat edition. Moreover, the total number of dropped sales is only 742 for bat limited edition while the total number for bat edition is 904.</w:t>
      </w:r>
      <w:r w:rsidRPr="008813F0">
        <w:t xml:space="preserve">   </w:t>
      </w:r>
      <w:proofErr w:type="spellStart"/>
      <w:r w:rsidR="00FD408E">
        <w:t>Regarrding</w:t>
      </w:r>
      <w:proofErr w:type="spellEnd"/>
      <w:r w:rsidR="00FD408E">
        <w:t xml:space="preserve"> opening date, the bat limited edition launched in the initial month of year while bat edition launched in October while the cumulative sale for 7 days </w:t>
      </w:r>
      <w:proofErr w:type="gramStart"/>
      <w:r w:rsidR="00FD408E">
        <w:t>were</w:t>
      </w:r>
      <w:proofErr w:type="gramEnd"/>
      <w:r w:rsidR="00FD408E">
        <w:t xml:space="preserve"> higher mostly for bat edition than bat limited edition.</w:t>
      </w:r>
      <w:r w:rsidRPr="008813F0">
        <w:t xml:space="preserve">           </w:t>
      </w:r>
    </w:p>
    <w:p w14:paraId="2716FBED" w14:textId="77777777" w:rsidR="008813F0" w:rsidRDefault="008813F0">
      <w:pPr>
        <w:rPr>
          <w:b/>
          <w:bCs/>
        </w:rPr>
      </w:pPr>
    </w:p>
    <w:p w14:paraId="316F4269" w14:textId="51CF5A60" w:rsidR="00B127B6" w:rsidRDefault="00B127B6">
      <w:pPr>
        <w:rPr>
          <w:b/>
          <w:bCs/>
        </w:rPr>
      </w:pPr>
      <w:r>
        <w:rPr>
          <w:b/>
          <w:bCs/>
        </w:rPr>
        <w:t>Paste your Lemon 2013 Sales Analysis table:</w:t>
      </w:r>
    </w:p>
    <w:p w14:paraId="1ACAFA1B" w14:textId="55D146A1" w:rsidR="00B127B6" w:rsidRDefault="00716C30">
      <w:pPr>
        <w:rPr>
          <w:b/>
          <w:bCs/>
        </w:rPr>
      </w:pPr>
      <w:r>
        <w:rPr>
          <w:noProof/>
        </w:rPr>
        <w:lastRenderedPageBreak/>
        <w:drawing>
          <wp:inline distT="0" distB="0" distL="0" distR="0" wp14:anchorId="4AD412F4" wp14:editId="112225A9">
            <wp:extent cx="6365052" cy="3971925"/>
            <wp:effectExtent l="0" t="0" r="0" b="0"/>
            <wp:docPr id="3" name="Picture 3"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table&#10;&#10;Description automatically generated"/>
                    <pic:cNvPicPr>
                      <a:picLocks noChangeAspect="1" noChangeArrowheads="1"/>
                    </pic:cNvPicPr>
                  </pic:nvPicPr>
                  <pic:blipFill rotWithShape="1">
                    <a:blip r:embed="rId8">
                      <a:extLst>
                        <a:ext uri="{28A0092B-C50C-407E-A947-70E740481C1C}">
                          <a14:useLocalDpi xmlns:a14="http://schemas.microsoft.com/office/drawing/2010/main" val="0"/>
                        </a:ext>
                      </a:extLst>
                    </a:blip>
                    <a:srcRect l="21635" t="35633" r="16987" b="-3763"/>
                    <a:stretch/>
                  </pic:blipFill>
                  <pic:spPr bwMode="auto">
                    <a:xfrm>
                      <a:off x="0" y="0"/>
                      <a:ext cx="6378161" cy="3980105"/>
                    </a:xfrm>
                    <a:prstGeom prst="rect">
                      <a:avLst/>
                    </a:prstGeom>
                    <a:noFill/>
                    <a:ln>
                      <a:noFill/>
                    </a:ln>
                    <a:extLst>
                      <a:ext uri="{53640926-AAD7-44D8-BBD7-CCE9431645EC}">
                        <a14:shadowObscured xmlns:a14="http://schemas.microsoft.com/office/drawing/2010/main"/>
                      </a:ext>
                    </a:extLst>
                  </pic:spPr>
                </pic:pic>
              </a:graphicData>
            </a:graphic>
          </wp:inline>
        </w:drawing>
      </w:r>
    </w:p>
    <w:p w14:paraId="58BEF4F0" w14:textId="30C77C12" w:rsidR="00B127B6" w:rsidRDefault="00B127B6">
      <w:pPr>
        <w:rPr>
          <w:b/>
          <w:bCs/>
        </w:rPr>
      </w:pPr>
    </w:p>
    <w:p w14:paraId="6FEF930E" w14:textId="43227B5B" w:rsidR="00B127B6" w:rsidRDefault="00B127B6">
      <w:pPr>
        <w:rPr>
          <w:b/>
          <w:bCs/>
        </w:rPr>
      </w:pPr>
    </w:p>
    <w:p w14:paraId="531D7C75" w14:textId="77777777" w:rsidR="008813F0" w:rsidRPr="008813F0" w:rsidRDefault="008813F0" w:rsidP="008813F0">
      <w:r>
        <w:t xml:space="preserve">Question: </w:t>
      </w:r>
      <w:r w:rsidRPr="008813F0">
        <w:t>On what date does the cumulative weekly sales growth drop below 10%?</w:t>
      </w:r>
    </w:p>
    <w:p w14:paraId="2D3C7683" w14:textId="6285F668" w:rsidR="008813F0" w:rsidRPr="008813F0" w:rsidRDefault="008813F0" w:rsidP="008813F0">
      <w:r w:rsidRPr="008813F0">
        <w:t xml:space="preserve">Answer:  </w:t>
      </w:r>
      <w:r w:rsidR="0030346F" w:rsidRPr="0030346F">
        <w:t>sales dropped by 10% since 2010-06-11 and the total number of data that dropped below 10% is 2707</w:t>
      </w:r>
      <w:r w:rsidRPr="008813F0">
        <w:t xml:space="preserve">          </w:t>
      </w:r>
    </w:p>
    <w:p w14:paraId="039B498C" w14:textId="77777777" w:rsidR="008813F0" w:rsidRPr="008813F0" w:rsidRDefault="008813F0" w:rsidP="008813F0"/>
    <w:p w14:paraId="77613E0C" w14:textId="77777777" w:rsidR="008813F0" w:rsidRPr="008813F0" w:rsidRDefault="008813F0" w:rsidP="008813F0">
      <w:r w:rsidRPr="008813F0">
        <w:t>Question: How many days since the launch date did it take for cumulative sales growth</w:t>
      </w:r>
    </w:p>
    <w:p w14:paraId="6896496B" w14:textId="77777777" w:rsidR="008813F0" w:rsidRPr="008813F0" w:rsidRDefault="008813F0" w:rsidP="008813F0">
      <w:r w:rsidRPr="008813F0">
        <w:t>to drop below 10%?</w:t>
      </w:r>
    </w:p>
    <w:p w14:paraId="688B7FD6" w14:textId="0FF9EC2C" w:rsidR="008813F0" w:rsidRPr="008813F0" w:rsidRDefault="008813F0" w:rsidP="008813F0">
      <w:r w:rsidRPr="008813F0">
        <w:t xml:space="preserve">Answer:  </w:t>
      </w:r>
      <w:r w:rsidR="0030346F" w:rsidRPr="0030346F">
        <w:t>sales dropped after 77 days of opening</w:t>
      </w:r>
      <w:r w:rsidRPr="008813F0">
        <w:t xml:space="preserve">                              </w:t>
      </w:r>
    </w:p>
    <w:p w14:paraId="4AB41925" w14:textId="77777777" w:rsidR="008813F0" w:rsidRPr="008813F0" w:rsidRDefault="008813F0" w:rsidP="008813F0"/>
    <w:p w14:paraId="7A358990" w14:textId="77777777" w:rsidR="008813F0" w:rsidRPr="008813F0" w:rsidRDefault="008813F0" w:rsidP="008813F0">
      <w:r w:rsidRPr="008813F0">
        <w:t xml:space="preserve">Question: Is there a difference in the behavior in cumulative sales growth </w:t>
      </w:r>
    </w:p>
    <w:p w14:paraId="72EB5371" w14:textId="77777777" w:rsidR="008813F0" w:rsidRPr="008813F0" w:rsidRDefault="008813F0" w:rsidP="008813F0">
      <w:r w:rsidRPr="008813F0">
        <w:t>between the Bat edition and the 2013 Lemon edition?  (Make a statement comparing</w:t>
      </w:r>
    </w:p>
    <w:p w14:paraId="48ED1940" w14:textId="77777777" w:rsidR="008813F0" w:rsidRPr="008813F0" w:rsidRDefault="008813F0" w:rsidP="008813F0">
      <w:r w:rsidRPr="008813F0">
        <w:t>the growth statistics.)</w:t>
      </w:r>
    </w:p>
    <w:p w14:paraId="1CE332B8" w14:textId="2489EAC1" w:rsidR="008813F0" w:rsidRDefault="008813F0" w:rsidP="008813F0">
      <w:r w:rsidRPr="008813F0">
        <w:t xml:space="preserve">Answer:  </w:t>
      </w:r>
      <w:r w:rsidR="00D64486">
        <w:t>There is a vast difference in behavior in cumulative sales growth between the bat edition and the 2013 lemon edition</w:t>
      </w:r>
      <w:r w:rsidR="00BB587A">
        <w:t xml:space="preserve">. Although it took time to drop sales below 10% for lemon as bat limited </w:t>
      </w:r>
      <w:proofErr w:type="spellStart"/>
      <w:r w:rsidR="00BB587A">
        <w:t>edtion</w:t>
      </w:r>
      <w:proofErr w:type="spellEnd"/>
      <w:r w:rsidR="00BB587A">
        <w:t xml:space="preserve"> but the total sales which were below 10% was way higher in the count of 2707</w:t>
      </w:r>
      <w:r w:rsidR="00923EB0">
        <w:t>.</w:t>
      </w:r>
      <w:r w:rsidR="005F442A">
        <w:t xml:space="preserve"> And the overall daily sales </w:t>
      </w:r>
      <w:proofErr w:type="gramStart"/>
      <w:r w:rsidR="005F442A">
        <w:t>is</w:t>
      </w:r>
      <w:proofErr w:type="gramEnd"/>
      <w:r w:rsidR="005F442A">
        <w:t xml:space="preserve"> way less in comparison to </w:t>
      </w:r>
      <w:proofErr w:type="gramStart"/>
      <w:r w:rsidR="005F442A">
        <w:t>bat</w:t>
      </w:r>
      <w:proofErr w:type="gramEnd"/>
      <w:r w:rsidR="005F442A">
        <w:t xml:space="preserve"> edition as well. But </w:t>
      </w:r>
      <w:proofErr w:type="gramStart"/>
      <w:r w:rsidR="005F442A">
        <w:t>both the</w:t>
      </w:r>
      <w:proofErr w:type="gramEnd"/>
      <w:r w:rsidR="005F442A">
        <w:t xml:space="preserve"> </w:t>
      </w:r>
      <w:proofErr w:type="gramStart"/>
      <w:r w:rsidR="005F442A">
        <w:t>edition</w:t>
      </w:r>
      <w:proofErr w:type="gramEnd"/>
      <w:r w:rsidR="005F442A">
        <w:t xml:space="preserve"> were </w:t>
      </w:r>
      <w:proofErr w:type="spellStart"/>
      <w:r w:rsidR="005F442A">
        <w:t>lunched</w:t>
      </w:r>
      <w:proofErr w:type="spellEnd"/>
      <w:r w:rsidR="005F442A">
        <w:t xml:space="preserve"> in October, so it looks like October may be the </w:t>
      </w:r>
      <w:proofErr w:type="spellStart"/>
      <w:r w:rsidR="00505587" w:rsidRPr="00505587">
        <w:t>unfavourable</w:t>
      </w:r>
      <w:proofErr w:type="spellEnd"/>
      <w:r w:rsidR="00505587" w:rsidRPr="00505587">
        <w:t xml:space="preserve"> </w:t>
      </w:r>
      <w:r w:rsidR="005F442A">
        <w:t>mont</w:t>
      </w:r>
      <w:r w:rsidR="00505587">
        <w:t>h for lu</w:t>
      </w:r>
      <w:r w:rsidR="002C78D5">
        <w:t>nching</w:t>
      </w:r>
      <w:r w:rsidR="005F442A">
        <w:t>.</w:t>
      </w:r>
      <w:r w:rsidRPr="008813F0">
        <w:t xml:space="preserve">                          </w:t>
      </w:r>
    </w:p>
    <w:p w14:paraId="74FA96CE" w14:textId="4C784DAD" w:rsidR="008813F0" w:rsidRDefault="008813F0" w:rsidP="008813F0"/>
    <w:p w14:paraId="3E48D4F7" w14:textId="0B1EEFE2" w:rsidR="008813F0" w:rsidRDefault="008813F0" w:rsidP="008813F0"/>
    <w:p w14:paraId="4A13739F" w14:textId="3E21EC4D" w:rsidR="008813F0" w:rsidRDefault="008813F0" w:rsidP="008813F0">
      <w:pPr>
        <w:rPr>
          <w:b/>
          <w:bCs/>
        </w:rPr>
      </w:pPr>
      <w:r w:rsidRPr="00B127B6">
        <w:rPr>
          <w:b/>
          <w:bCs/>
        </w:rPr>
        <w:t xml:space="preserve">Part </w:t>
      </w:r>
      <w:r>
        <w:rPr>
          <w:b/>
          <w:bCs/>
        </w:rPr>
        <w:t>2</w:t>
      </w:r>
      <w:r w:rsidRPr="00B127B6">
        <w:rPr>
          <w:b/>
          <w:bCs/>
        </w:rPr>
        <w:t>:</w:t>
      </w:r>
    </w:p>
    <w:p w14:paraId="36730D01" w14:textId="76C6C0B1" w:rsidR="008813F0" w:rsidRDefault="008813F0" w:rsidP="008813F0">
      <w:pPr>
        <w:rPr>
          <w:b/>
          <w:bCs/>
        </w:rPr>
      </w:pPr>
    </w:p>
    <w:p w14:paraId="3CE57703" w14:textId="122DAE28" w:rsidR="008813F0" w:rsidRPr="000F47A7" w:rsidRDefault="008813F0" w:rsidP="006B5320">
      <w:r>
        <w:rPr>
          <w:b/>
          <w:bCs/>
        </w:rPr>
        <w:t>C</w:t>
      </w:r>
      <w:r w:rsidR="006B5320">
        <w:rPr>
          <w:b/>
          <w:bCs/>
        </w:rPr>
        <w:t>oming next week.</w:t>
      </w:r>
    </w:p>
    <w:sectPr w:rsidR="008813F0" w:rsidRPr="000F47A7" w:rsidSect="00386C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4D3A48"/>
    <w:multiLevelType w:val="hybridMultilevel"/>
    <w:tmpl w:val="4AE0E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005031"/>
    <w:multiLevelType w:val="hybridMultilevel"/>
    <w:tmpl w:val="D782424C"/>
    <w:lvl w:ilvl="0" w:tplc="808294D2">
      <w:start w:val="2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FF2209"/>
    <w:multiLevelType w:val="hybridMultilevel"/>
    <w:tmpl w:val="E586F3A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6330769D"/>
    <w:multiLevelType w:val="hybridMultilevel"/>
    <w:tmpl w:val="CD5E418A"/>
    <w:lvl w:ilvl="0" w:tplc="408CCCCA">
      <w:start w:val="3"/>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3308070">
    <w:abstractNumId w:val="1"/>
  </w:num>
  <w:num w:numId="2" w16cid:durableId="1182012206">
    <w:abstractNumId w:val="2"/>
  </w:num>
  <w:num w:numId="3" w16cid:durableId="698093499">
    <w:abstractNumId w:val="0"/>
  </w:num>
  <w:num w:numId="4" w16cid:durableId="17099860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tDA1MjQ2NzczMjNR0lEKTi0uzszPAykwrQUAUnJTJiwAAAA="/>
  </w:docVars>
  <w:rsids>
    <w:rsidRoot w:val="00C332A7"/>
    <w:rsid w:val="00026DA7"/>
    <w:rsid w:val="00060774"/>
    <w:rsid w:val="000653EE"/>
    <w:rsid w:val="00071681"/>
    <w:rsid w:val="000C7ED2"/>
    <w:rsid w:val="000E2DFD"/>
    <w:rsid w:val="000F47A7"/>
    <w:rsid w:val="000F6A34"/>
    <w:rsid w:val="0022226D"/>
    <w:rsid w:val="002834F6"/>
    <w:rsid w:val="002C78D5"/>
    <w:rsid w:val="002E3314"/>
    <w:rsid w:val="0030051B"/>
    <w:rsid w:val="0030346F"/>
    <w:rsid w:val="00315494"/>
    <w:rsid w:val="00334A74"/>
    <w:rsid w:val="003537D2"/>
    <w:rsid w:val="00386C47"/>
    <w:rsid w:val="003B1619"/>
    <w:rsid w:val="003C6838"/>
    <w:rsid w:val="003E4947"/>
    <w:rsid w:val="003F3144"/>
    <w:rsid w:val="00410A99"/>
    <w:rsid w:val="004263A9"/>
    <w:rsid w:val="004A6F97"/>
    <w:rsid w:val="004B26DC"/>
    <w:rsid w:val="004F64B8"/>
    <w:rsid w:val="00505587"/>
    <w:rsid w:val="00562F53"/>
    <w:rsid w:val="005A4B1B"/>
    <w:rsid w:val="005F442A"/>
    <w:rsid w:val="00653744"/>
    <w:rsid w:val="00667499"/>
    <w:rsid w:val="00674747"/>
    <w:rsid w:val="0069573B"/>
    <w:rsid w:val="006B1125"/>
    <w:rsid w:val="006B5320"/>
    <w:rsid w:val="00716C30"/>
    <w:rsid w:val="007415A4"/>
    <w:rsid w:val="008120FC"/>
    <w:rsid w:val="00832C30"/>
    <w:rsid w:val="008813F0"/>
    <w:rsid w:val="008D2BF8"/>
    <w:rsid w:val="00923EB0"/>
    <w:rsid w:val="009441DB"/>
    <w:rsid w:val="00A2086C"/>
    <w:rsid w:val="00A70332"/>
    <w:rsid w:val="00A71D2E"/>
    <w:rsid w:val="00B127B6"/>
    <w:rsid w:val="00B1397F"/>
    <w:rsid w:val="00B2460C"/>
    <w:rsid w:val="00B34312"/>
    <w:rsid w:val="00BB587A"/>
    <w:rsid w:val="00BF351E"/>
    <w:rsid w:val="00C25220"/>
    <w:rsid w:val="00C332A7"/>
    <w:rsid w:val="00C3533E"/>
    <w:rsid w:val="00C618FA"/>
    <w:rsid w:val="00C66017"/>
    <w:rsid w:val="00C84F58"/>
    <w:rsid w:val="00CB00E0"/>
    <w:rsid w:val="00D369D7"/>
    <w:rsid w:val="00D373A6"/>
    <w:rsid w:val="00D5541F"/>
    <w:rsid w:val="00D57071"/>
    <w:rsid w:val="00D64486"/>
    <w:rsid w:val="00D970A6"/>
    <w:rsid w:val="00DA2814"/>
    <w:rsid w:val="00E10E9D"/>
    <w:rsid w:val="00E419A1"/>
    <w:rsid w:val="00EA0FE6"/>
    <w:rsid w:val="00EA641B"/>
    <w:rsid w:val="00EB3858"/>
    <w:rsid w:val="00EF745F"/>
    <w:rsid w:val="00FA5BEA"/>
    <w:rsid w:val="00FD408E"/>
    <w:rsid w:val="00FF64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6A559"/>
  <w15:docId w15:val="{630F65C5-0B05-4DF6-B77F-A7C52ECB9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1125"/>
    <w:pPr>
      <w:ind w:left="720"/>
      <w:contextualSpacing/>
    </w:pPr>
  </w:style>
  <w:style w:type="table" w:styleId="TableGrid">
    <w:name w:val="Table Grid"/>
    <w:basedOn w:val="TableNormal"/>
    <w:uiPriority w:val="39"/>
    <w:rsid w:val="008813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265265">
      <w:bodyDiv w:val="1"/>
      <w:marLeft w:val="0"/>
      <w:marRight w:val="0"/>
      <w:marTop w:val="0"/>
      <w:marBottom w:val="0"/>
      <w:divBdr>
        <w:top w:val="none" w:sz="0" w:space="0" w:color="auto"/>
        <w:left w:val="none" w:sz="0" w:space="0" w:color="auto"/>
        <w:bottom w:val="none" w:sz="0" w:space="0" w:color="auto"/>
        <w:right w:val="none" w:sz="0" w:space="0" w:color="auto"/>
      </w:divBdr>
    </w:div>
    <w:div w:id="442769561">
      <w:bodyDiv w:val="1"/>
      <w:marLeft w:val="0"/>
      <w:marRight w:val="0"/>
      <w:marTop w:val="0"/>
      <w:marBottom w:val="0"/>
      <w:divBdr>
        <w:top w:val="none" w:sz="0" w:space="0" w:color="auto"/>
        <w:left w:val="none" w:sz="0" w:space="0" w:color="auto"/>
        <w:bottom w:val="none" w:sz="0" w:space="0" w:color="auto"/>
        <w:right w:val="none" w:sz="0" w:space="0" w:color="auto"/>
      </w:divBdr>
    </w:div>
    <w:div w:id="625431849">
      <w:bodyDiv w:val="1"/>
      <w:marLeft w:val="0"/>
      <w:marRight w:val="0"/>
      <w:marTop w:val="0"/>
      <w:marBottom w:val="0"/>
      <w:divBdr>
        <w:top w:val="none" w:sz="0" w:space="0" w:color="auto"/>
        <w:left w:val="none" w:sz="0" w:space="0" w:color="auto"/>
        <w:bottom w:val="none" w:sz="0" w:space="0" w:color="auto"/>
        <w:right w:val="none" w:sz="0" w:space="0" w:color="auto"/>
      </w:divBdr>
    </w:div>
    <w:div w:id="757989739">
      <w:bodyDiv w:val="1"/>
      <w:marLeft w:val="0"/>
      <w:marRight w:val="0"/>
      <w:marTop w:val="0"/>
      <w:marBottom w:val="0"/>
      <w:divBdr>
        <w:top w:val="none" w:sz="0" w:space="0" w:color="auto"/>
        <w:left w:val="none" w:sz="0" w:space="0" w:color="auto"/>
        <w:bottom w:val="none" w:sz="0" w:space="0" w:color="auto"/>
        <w:right w:val="none" w:sz="0" w:space="0" w:color="auto"/>
      </w:divBdr>
    </w:div>
    <w:div w:id="1306474994">
      <w:bodyDiv w:val="1"/>
      <w:marLeft w:val="0"/>
      <w:marRight w:val="0"/>
      <w:marTop w:val="0"/>
      <w:marBottom w:val="0"/>
      <w:divBdr>
        <w:top w:val="none" w:sz="0" w:space="0" w:color="auto"/>
        <w:left w:val="none" w:sz="0" w:space="0" w:color="auto"/>
        <w:bottom w:val="none" w:sz="0" w:space="0" w:color="auto"/>
        <w:right w:val="none" w:sz="0" w:space="0" w:color="auto"/>
      </w:divBdr>
    </w:div>
    <w:div w:id="1325015348">
      <w:bodyDiv w:val="1"/>
      <w:marLeft w:val="0"/>
      <w:marRight w:val="0"/>
      <w:marTop w:val="0"/>
      <w:marBottom w:val="0"/>
      <w:divBdr>
        <w:top w:val="none" w:sz="0" w:space="0" w:color="auto"/>
        <w:left w:val="none" w:sz="0" w:space="0" w:color="auto"/>
        <w:bottom w:val="none" w:sz="0" w:space="0" w:color="auto"/>
        <w:right w:val="none" w:sz="0" w:space="0" w:color="auto"/>
      </w:divBdr>
    </w:div>
    <w:div w:id="20168349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6</Pages>
  <Words>639</Words>
  <Characters>364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Parent</dc:creator>
  <cp:keywords/>
  <dc:description/>
  <cp:lastModifiedBy>Basnet Sudish</cp:lastModifiedBy>
  <cp:revision>76</cp:revision>
  <dcterms:created xsi:type="dcterms:W3CDTF">2023-03-31T16:13:00Z</dcterms:created>
  <dcterms:modified xsi:type="dcterms:W3CDTF">2023-04-09T18:16:00Z</dcterms:modified>
</cp:coreProperties>
</file>